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718DED" w14:textId="72F6796C" w:rsidR="00AA1FE5" w:rsidRDefault="00AA1FE5" w:rsidP="00AA1FE5">
      <w:pPr>
        <w:pStyle w:val="NormalWeb"/>
      </w:pPr>
      <w:r>
        <w:t>Your task is to plot the data by the remaining combination of components, that is by Component 1 and 3 and Components 2 and 3. You can use similar code, as the one used in the lecture to display the Components 1 and 2.</w:t>
      </w:r>
    </w:p>
    <w:p w14:paraId="125E6A6F" w14:textId="77777777" w:rsidR="00AA1FE5" w:rsidRDefault="00AA1FE5" w:rsidP="00AA1FE5">
      <w:pPr>
        <w:pStyle w:val="NormalWeb"/>
      </w:pPr>
      <w:r>
        <w:t>Have fun!</w:t>
      </w:r>
    </w:p>
    <w:p w14:paraId="5D739BA3" w14:textId="77777777" w:rsidR="002660B8" w:rsidRDefault="002660B8"/>
    <w:sectPr w:rsidR="002660B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sDAzNTA0NTU2MTRR0lEKTi0uzszPAykwrAUAl/9LEywAAAA="/>
  </w:docVars>
  <w:rsids>
    <w:rsidRoot w:val="002660B8"/>
    <w:rsid w:val="002660B8"/>
    <w:rsid w:val="006D031B"/>
    <w:rsid w:val="00AA1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6CC5B"/>
  <w15:chartTrackingRefBased/>
  <w15:docId w15:val="{76BDFE34-74BE-4440-B7CA-E1277ED3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1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5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1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3</cp:revision>
  <dcterms:created xsi:type="dcterms:W3CDTF">2020-11-02T11:04:00Z</dcterms:created>
  <dcterms:modified xsi:type="dcterms:W3CDTF">2020-11-02T11:04:00Z</dcterms:modified>
</cp:coreProperties>
</file>